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FA652" w14:textId="3441661F" w:rsidR="00202724" w:rsidRPr="00FE17EB" w:rsidRDefault="00202724" w:rsidP="00FD5DC2">
      <w:pPr>
        <w:spacing w:after="0" w:line="240" w:lineRule="auto"/>
        <w:ind w:right="-284"/>
        <w:jc w:val="center"/>
        <w:rPr>
          <w:rFonts w:ascii="Verdana" w:hAnsi="Verdana"/>
          <w:sz w:val="21"/>
          <w:szCs w:val="21"/>
          <w:u w:val="single"/>
        </w:rPr>
      </w:pPr>
      <w:r w:rsidRPr="00FE17EB">
        <w:rPr>
          <w:rFonts w:ascii="Verdana" w:hAnsi="Verdana"/>
          <w:sz w:val="21"/>
          <w:szCs w:val="21"/>
          <w:u w:val="single"/>
        </w:rPr>
        <w:t xml:space="preserve">PRILOG III DOKUMENTACIJE </w:t>
      </w:r>
      <w:r w:rsidR="0042451F" w:rsidRPr="00FE17EB">
        <w:rPr>
          <w:rFonts w:ascii="Verdana" w:hAnsi="Verdana"/>
          <w:sz w:val="21"/>
          <w:szCs w:val="21"/>
          <w:u w:val="single"/>
        </w:rPr>
        <w:t>O NABAVI</w:t>
      </w:r>
    </w:p>
    <w:p w14:paraId="62DC8170" w14:textId="77777777" w:rsidR="00935A52" w:rsidRPr="00FE17EB" w:rsidRDefault="00935A52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sz w:val="21"/>
          <w:szCs w:val="21"/>
          <w:u w:val="single"/>
        </w:rPr>
      </w:pPr>
    </w:p>
    <w:p w14:paraId="405E83DF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sz w:val="21"/>
          <w:szCs w:val="21"/>
          <w:u w:val="single"/>
        </w:rPr>
      </w:pPr>
      <w:r w:rsidRPr="00FE17EB">
        <w:rPr>
          <w:rFonts w:ascii="Verdana" w:hAnsi="Verdana"/>
          <w:sz w:val="21"/>
          <w:szCs w:val="21"/>
          <w:u w:val="single"/>
        </w:rPr>
        <w:t xml:space="preserve">IZJAVA O ISPUNJENJU </w:t>
      </w:r>
      <w:r w:rsidR="004E5832" w:rsidRPr="00FE17EB">
        <w:rPr>
          <w:rFonts w:ascii="Verdana" w:hAnsi="Verdana"/>
          <w:sz w:val="21"/>
          <w:szCs w:val="21"/>
          <w:u w:val="single"/>
        </w:rPr>
        <w:t>KRITERIJA ZA ODABIR (UVJETA SPOSOBNOSTI)</w:t>
      </w:r>
    </w:p>
    <w:p w14:paraId="04F5E838" w14:textId="77777777" w:rsidR="00935A52" w:rsidRPr="00FE17EB" w:rsidRDefault="00935A52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bCs/>
          <w:sz w:val="21"/>
          <w:szCs w:val="21"/>
          <w:highlight w:val="lightGray"/>
          <w:lang w:bidi="hr-HR"/>
        </w:rPr>
      </w:pPr>
    </w:p>
    <w:p w14:paraId="0F5DF611" w14:textId="77777777" w:rsidR="001C3529" w:rsidRPr="001C3529" w:rsidRDefault="001C3529" w:rsidP="001C3529">
      <w:pPr>
        <w:pStyle w:val="Default"/>
        <w:ind w:left="426" w:right="-284"/>
        <w:jc w:val="center"/>
        <w:rPr>
          <w:rFonts w:ascii="Verdana" w:hAnsi="Verdana" w:cstheme="minorHAnsi"/>
          <w:bCs/>
          <w:sz w:val="22"/>
          <w:szCs w:val="22"/>
        </w:rPr>
      </w:pPr>
      <w:r w:rsidRPr="008E38EA">
        <w:rPr>
          <w:rFonts w:ascii="Verdana" w:hAnsi="Verdana" w:cstheme="minorHAnsi"/>
          <w:bCs/>
          <w:sz w:val="22"/>
          <w:szCs w:val="22"/>
        </w:rPr>
        <w:t>Usluga organizacije participativnog sastanka i kreativnog laboratorija te izrade popratnog digitalnog sadržaja u okviru projekta SOCRAT</w:t>
      </w:r>
    </w:p>
    <w:p w14:paraId="2FA3FC5B" w14:textId="77777777" w:rsidR="001C3529" w:rsidRDefault="001C3529" w:rsidP="00C23D60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bCs/>
          <w:sz w:val="21"/>
          <w:szCs w:val="21"/>
          <w:highlight w:val="yellow"/>
          <w:lang w:bidi="hr-HR"/>
        </w:rPr>
      </w:pPr>
    </w:p>
    <w:p w14:paraId="779A5885" w14:textId="77777777" w:rsidR="00EC03B9" w:rsidRPr="00EC03B9" w:rsidRDefault="00EC03B9" w:rsidP="00EC03B9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bCs/>
          <w:sz w:val="21"/>
          <w:szCs w:val="21"/>
          <w:lang w:bidi="hr-HR"/>
        </w:rPr>
      </w:pPr>
      <w:r w:rsidRPr="00EC03B9">
        <w:rPr>
          <w:rFonts w:ascii="Verdana" w:hAnsi="Verdana"/>
          <w:bCs/>
          <w:sz w:val="21"/>
          <w:szCs w:val="21"/>
          <w:lang w:bidi="hr-HR"/>
        </w:rPr>
        <w:t>Urudžbeni broj: 503/2025</w:t>
      </w:r>
    </w:p>
    <w:p w14:paraId="770B2CF6" w14:textId="7742EE75" w:rsidR="00C23D60" w:rsidRDefault="00EC03B9" w:rsidP="00EC03B9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bCs/>
          <w:sz w:val="21"/>
          <w:szCs w:val="21"/>
          <w:lang w:bidi="hr-HR"/>
        </w:rPr>
      </w:pPr>
      <w:r w:rsidRPr="00EC03B9">
        <w:rPr>
          <w:rFonts w:ascii="Verdana" w:hAnsi="Verdana"/>
          <w:bCs/>
          <w:sz w:val="21"/>
          <w:szCs w:val="21"/>
          <w:lang w:bidi="hr-HR"/>
        </w:rPr>
        <w:t>Klasa: 2.4.1.</w:t>
      </w:r>
    </w:p>
    <w:p w14:paraId="1CF174A8" w14:textId="77777777" w:rsidR="00EC03B9" w:rsidRPr="00FE17EB" w:rsidRDefault="00EC03B9" w:rsidP="00EC03B9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bCs/>
          <w:sz w:val="21"/>
          <w:szCs w:val="21"/>
          <w:lang w:bidi="hr-HR"/>
        </w:rPr>
      </w:pPr>
    </w:p>
    <w:p w14:paraId="7481B563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 xml:space="preserve">Radi dokazivanja </w:t>
      </w:r>
      <w:r w:rsidR="004E5832" w:rsidRPr="00FE17EB">
        <w:rPr>
          <w:rFonts w:ascii="Verdana" w:hAnsi="Verdana"/>
          <w:bCs/>
          <w:sz w:val="21"/>
          <w:szCs w:val="21"/>
        </w:rPr>
        <w:t>uv</w:t>
      </w:r>
      <w:r w:rsidR="000E4578" w:rsidRPr="00FE17EB">
        <w:rPr>
          <w:rFonts w:ascii="Verdana" w:hAnsi="Verdana"/>
          <w:bCs/>
          <w:sz w:val="21"/>
          <w:szCs w:val="21"/>
        </w:rPr>
        <w:t xml:space="preserve">jeta sposobnosti </w:t>
      </w:r>
      <w:r w:rsidR="004E5832" w:rsidRPr="00FE17EB">
        <w:rPr>
          <w:rFonts w:ascii="Verdana" w:hAnsi="Verdana"/>
          <w:bCs/>
          <w:sz w:val="21"/>
          <w:szCs w:val="21"/>
        </w:rPr>
        <w:t>za obavljanje profesionalne djelatnosti</w:t>
      </w:r>
      <w:r w:rsidR="000E4578" w:rsidRPr="00FE17EB">
        <w:rPr>
          <w:rFonts w:ascii="Verdana" w:hAnsi="Verdana"/>
          <w:bCs/>
          <w:sz w:val="21"/>
          <w:szCs w:val="21"/>
        </w:rPr>
        <w:t xml:space="preserve"> </w:t>
      </w:r>
      <w:r w:rsidRPr="00FE17EB">
        <w:rPr>
          <w:rFonts w:ascii="Verdana" w:hAnsi="Verdana"/>
          <w:bCs/>
          <w:sz w:val="21"/>
          <w:szCs w:val="21"/>
        </w:rPr>
        <w:t xml:space="preserve">traženih u točki </w:t>
      </w:r>
      <w:r w:rsidR="000E4578" w:rsidRPr="00FE17EB">
        <w:rPr>
          <w:rFonts w:ascii="Verdana" w:hAnsi="Verdana"/>
          <w:bCs/>
          <w:sz w:val="21"/>
          <w:szCs w:val="21"/>
        </w:rPr>
        <w:t>4.1.</w:t>
      </w:r>
      <w:r w:rsidR="004E5832" w:rsidRPr="00FE17EB">
        <w:rPr>
          <w:rFonts w:ascii="Verdana" w:hAnsi="Verdana"/>
          <w:bCs/>
          <w:sz w:val="21"/>
          <w:szCs w:val="21"/>
        </w:rPr>
        <w:t xml:space="preserve"> </w:t>
      </w:r>
      <w:r w:rsidRPr="00FE17EB">
        <w:rPr>
          <w:rFonts w:ascii="Verdana" w:hAnsi="Verdana"/>
          <w:bCs/>
          <w:sz w:val="21"/>
          <w:szCs w:val="21"/>
        </w:rPr>
        <w:t xml:space="preserve"> Dokumentacije </w:t>
      </w:r>
      <w:r w:rsidR="004E5832" w:rsidRPr="00FE17EB">
        <w:rPr>
          <w:rFonts w:ascii="Verdana" w:hAnsi="Verdana"/>
          <w:bCs/>
          <w:sz w:val="21"/>
          <w:szCs w:val="21"/>
        </w:rPr>
        <w:t>o nabavi</w:t>
      </w:r>
      <w:r w:rsidRPr="00FE17EB">
        <w:rPr>
          <w:rFonts w:ascii="Verdana" w:hAnsi="Verdana"/>
          <w:bCs/>
          <w:sz w:val="21"/>
          <w:szCs w:val="21"/>
        </w:rPr>
        <w:t xml:space="preserve"> dajem</w:t>
      </w:r>
    </w:p>
    <w:p w14:paraId="2F187A05" w14:textId="77777777" w:rsidR="00202724" w:rsidRPr="00FE17EB" w:rsidRDefault="00202724" w:rsidP="00D34D0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  <w:r w:rsidRPr="00FE17EB">
        <w:rPr>
          <w:rFonts w:ascii="Verdana" w:hAnsi="Verdana"/>
          <w:b/>
          <w:bCs/>
          <w:sz w:val="21"/>
          <w:szCs w:val="21"/>
        </w:rPr>
        <w:tab/>
      </w:r>
      <w:r w:rsidRPr="00FE17EB">
        <w:rPr>
          <w:rFonts w:ascii="Verdana" w:hAnsi="Verdana"/>
          <w:b/>
          <w:bCs/>
          <w:sz w:val="21"/>
          <w:szCs w:val="21"/>
        </w:rPr>
        <w:tab/>
      </w:r>
      <w:r w:rsidRPr="00FE17EB">
        <w:rPr>
          <w:rFonts w:ascii="Verdana" w:hAnsi="Verdana"/>
          <w:b/>
          <w:bCs/>
          <w:sz w:val="21"/>
          <w:szCs w:val="21"/>
        </w:rPr>
        <w:tab/>
      </w:r>
      <w:r w:rsidRPr="00FE17EB">
        <w:rPr>
          <w:rFonts w:ascii="Verdana" w:hAnsi="Verdana"/>
          <w:b/>
          <w:bCs/>
          <w:sz w:val="21"/>
          <w:szCs w:val="21"/>
        </w:rPr>
        <w:tab/>
      </w:r>
      <w:r w:rsidRPr="00FE17EB">
        <w:rPr>
          <w:rFonts w:ascii="Verdana" w:hAnsi="Verdana"/>
          <w:b/>
          <w:bCs/>
          <w:sz w:val="21"/>
          <w:szCs w:val="21"/>
        </w:rPr>
        <w:tab/>
      </w:r>
      <w:r w:rsidRPr="00FE17EB">
        <w:rPr>
          <w:rFonts w:ascii="Verdana" w:hAnsi="Verdana"/>
          <w:b/>
          <w:bCs/>
          <w:sz w:val="21"/>
          <w:szCs w:val="21"/>
        </w:rPr>
        <w:tab/>
      </w:r>
      <w:r w:rsidRPr="00FE17EB">
        <w:rPr>
          <w:rFonts w:ascii="Verdana" w:hAnsi="Verdana"/>
          <w:b/>
          <w:bCs/>
          <w:sz w:val="21"/>
          <w:szCs w:val="21"/>
        </w:rPr>
        <w:tab/>
        <w:t>I Z J A V U</w:t>
      </w:r>
    </w:p>
    <w:p w14:paraId="590DF0C0" w14:textId="1C98C9BB" w:rsidR="00202724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kojom ja ___________________________ (ime i prezime)  iz _____________________________________ (adresa stanovanja) OIB:_______________________, broj osobne iskaznice _______________ izdane od __________________________________ kao po zakonu ovlaštena osoba za zastupanje gospodarskog subjekta _____________</w:t>
      </w:r>
      <w:r w:rsidR="001C3529">
        <w:rPr>
          <w:rFonts w:ascii="Verdana" w:hAnsi="Verdana"/>
          <w:bCs/>
          <w:sz w:val="21"/>
          <w:szCs w:val="21"/>
        </w:rPr>
        <w:t>____</w:t>
      </w:r>
      <w:r w:rsidRPr="00FE17EB">
        <w:rPr>
          <w:rFonts w:ascii="Verdana" w:hAnsi="Verdana"/>
          <w:bCs/>
          <w:sz w:val="21"/>
          <w:szCs w:val="21"/>
        </w:rPr>
        <w:t xml:space="preserve">__________   (naziv i sjedište gospodarskog subjekta, OIB) pod materijalnom i kaznenom odgovornošću izjavljujem: </w:t>
      </w:r>
    </w:p>
    <w:p w14:paraId="06D9D4EA" w14:textId="77777777" w:rsidR="00935A52" w:rsidRPr="00FE17EB" w:rsidRDefault="00935A52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6DC9BC58" w14:textId="77777777" w:rsidR="00822B8D" w:rsidRPr="00FE17EB" w:rsidRDefault="004E5832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  <w:u w:val="single"/>
        </w:rPr>
      </w:pPr>
      <w:r w:rsidRPr="00FE17EB">
        <w:rPr>
          <w:rFonts w:ascii="Verdana" w:hAnsi="Verdana"/>
          <w:b/>
          <w:bCs/>
          <w:sz w:val="21"/>
          <w:szCs w:val="21"/>
          <w:u w:val="single"/>
        </w:rPr>
        <w:t>Sposobnost za obavljanje profesionalne djelatnosti</w:t>
      </w:r>
      <w:r w:rsidR="00202724" w:rsidRPr="00FE17EB">
        <w:rPr>
          <w:rFonts w:ascii="Verdana" w:hAnsi="Verdana"/>
          <w:b/>
          <w:bCs/>
          <w:sz w:val="21"/>
          <w:szCs w:val="21"/>
          <w:u w:val="single"/>
        </w:rPr>
        <w:t>:</w:t>
      </w:r>
    </w:p>
    <w:p w14:paraId="6F4B63AB" w14:textId="7DE915F3" w:rsidR="00202724" w:rsidRPr="00FE17EB" w:rsidRDefault="000E457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D</w:t>
      </w:r>
      <w:r w:rsidR="00202724" w:rsidRPr="00FE17EB">
        <w:rPr>
          <w:rFonts w:ascii="Verdana" w:hAnsi="Verdana"/>
          <w:bCs/>
          <w:sz w:val="21"/>
          <w:szCs w:val="21"/>
        </w:rPr>
        <w:t xml:space="preserve">a je </w:t>
      </w:r>
      <w:r w:rsidR="00B1111A">
        <w:rPr>
          <w:rFonts w:ascii="Verdana" w:hAnsi="Verdana"/>
          <w:bCs/>
          <w:sz w:val="21"/>
          <w:szCs w:val="21"/>
        </w:rPr>
        <w:t>(</w:t>
      </w:r>
      <w:r w:rsidR="00202724" w:rsidRPr="00B1111A">
        <w:rPr>
          <w:rFonts w:ascii="Verdana" w:hAnsi="Verdana"/>
          <w:bCs/>
          <w:i/>
          <w:iCs/>
          <w:sz w:val="21"/>
          <w:szCs w:val="21"/>
        </w:rPr>
        <w:t>odabra</w:t>
      </w:r>
      <w:r w:rsidR="00B1111A" w:rsidRPr="00B1111A">
        <w:rPr>
          <w:rFonts w:ascii="Verdana" w:hAnsi="Verdana"/>
          <w:bCs/>
          <w:i/>
          <w:iCs/>
          <w:sz w:val="21"/>
          <w:szCs w:val="21"/>
        </w:rPr>
        <w:t>ti</w:t>
      </w:r>
      <w:r w:rsidR="00B1111A">
        <w:rPr>
          <w:rFonts w:ascii="Verdana" w:hAnsi="Verdana"/>
          <w:bCs/>
          <w:sz w:val="21"/>
          <w:szCs w:val="21"/>
        </w:rPr>
        <w:t>)</w:t>
      </w:r>
      <w:r w:rsidR="00202724" w:rsidRPr="00FE17EB">
        <w:rPr>
          <w:rFonts w:ascii="Verdana" w:hAnsi="Verdana"/>
          <w:bCs/>
          <w:sz w:val="21"/>
          <w:szCs w:val="21"/>
        </w:rPr>
        <w:t xml:space="preserve"> </w:t>
      </w:r>
      <w:r w:rsidR="00202724" w:rsidRPr="00B1111A">
        <w:rPr>
          <w:rFonts w:ascii="Verdana" w:hAnsi="Verdana"/>
          <w:bCs/>
          <w:i/>
          <w:iCs/>
          <w:sz w:val="21"/>
          <w:szCs w:val="21"/>
        </w:rPr>
        <w:t>ponuditelj</w:t>
      </w:r>
      <w:r w:rsidRPr="00B1111A">
        <w:rPr>
          <w:rFonts w:ascii="Verdana" w:hAnsi="Verdana"/>
          <w:bCs/>
          <w:i/>
          <w:iCs/>
          <w:sz w:val="21"/>
          <w:szCs w:val="21"/>
        </w:rPr>
        <w:t xml:space="preserve"> </w:t>
      </w:r>
      <w:r w:rsidR="00202724" w:rsidRPr="00B1111A">
        <w:rPr>
          <w:rFonts w:ascii="Verdana" w:hAnsi="Verdana"/>
          <w:bCs/>
          <w:i/>
          <w:iCs/>
          <w:sz w:val="21"/>
          <w:szCs w:val="21"/>
        </w:rPr>
        <w:t>/</w:t>
      </w:r>
      <w:r w:rsidRPr="00B1111A">
        <w:rPr>
          <w:rFonts w:ascii="Verdana" w:hAnsi="Verdana"/>
          <w:bCs/>
          <w:i/>
          <w:iCs/>
          <w:sz w:val="21"/>
          <w:szCs w:val="21"/>
        </w:rPr>
        <w:t xml:space="preserve"> </w:t>
      </w:r>
      <w:r w:rsidR="00202724" w:rsidRPr="00B1111A">
        <w:rPr>
          <w:rFonts w:ascii="Verdana" w:hAnsi="Verdana"/>
          <w:bCs/>
          <w:i/>
          <w:iCs/>
          <w:sz w:val="21"/>
          <w:szCs w:val="21"/>
        </w:rPr>
        <w:t xml:space="preserve">svaki član zajednice </w:t>
      </w:r>
      <w:r w:rsidR="004E5832" w:rsidRPr="00B1111A">
        <w:rPr>
          <w:rFonts w:ascii="Verdana" w:hAnsi="Verdana"/>
          <w:bCs/>
          <w:i/>
          <w:iCs/>
          <w:sz w:val="21"/>
          <w:szCs w:val="21"/>
        </w:rPr>
        <w:t>gospodarskih subjekata</w:t>
      </w:r>
      <w:r w:rsidR="004E5832" w:rsidRPr="00B1111A">
        <w:rPr>
          <w:rFonts w:ascii="Verdana" w:hAnsi="Verdana"/>
          <w:bCs/>
          <w:sz w:val="21"/>
          <w:szCs w:val="21"/>
        </w:rPr>
        <w:t xml:space="preserve"> </w:t>
      </w:r>
      <w:r w:rsidR="00202724" w:rsidRPr="00B1111A">
        <w:rPr>
          <w:rFonts w:ascii="Verdana" w:hAnsi="Verdana"/>
          <w:bCs/>
          <w:sz w:val="21"/>
          <w:szCs w:val="21"/>
        </w:rPr>
        <w:t xml:space="preserve">upisan u sudski, obrtni, strukovni ili drugi odgovarajući registar države sjedišta </w:t>
      </w:r>
      <w:r w:rsidR="00B1111A">
        <w:rPr>
          <w:rFonts w:ascii="Verdana" w:hAnsi="Verdana"/>
          <w:bCs/>
          <w:sz w:val="21"/>
          <w:szCs w:val="21"/>
        </w:rPr>
        <w:t>(</w:t>
      </w:r>
      <w:r w:rsidR="00202724" w:rsidRPr="00B1111A">
        <w:rPr>
          <w:rFonts w:ascii="Verdana" w:hAnsi="Verdana"/>
          <w:bCs/>
          <w:i/>
          <w:iCs/>
          <w:sz w:val="21"/>
          <w:szCs w:val="21"/>
        </w:rPr>
        <w:t>odabrati</w:t>
      </w:r>
      <w:r w:rsidR="00B1111A">
        <w:rPr>
          <w:rFonts w:ascii="Verdana" w:hAnsi="Verdana"/>
          <w:bCs/>
          <w:i/>
          <w:iCs/>
          <w:sz w:val="21"/>
          <w:szCs w:val="21"/>
        </w:rPr>
        <w:t>)</w:t>
      </w:r>
      <w:r w:rsidR="00202724" w:rsidRPr="00B1111A">
        <w:rPr>
          <w:rFonts w:ascii="Verdana" w:hAnsi="Verdana"/>
          <w:bCs/>
          <w:i/>
          <w:iCs/>
          <w:sz w:val="21"/>
          <w:szCs w:val="21"/>
        </w:rPr>
        <w:t xml:space="preserve"> ponuditelja/člana zajednice ponuditelja</w:t>
      </w:r>
    </w:p>
    <w:p w14:paraId="3A3B7FF2" w14:textId="77777777" w:rsidR="004E5832" w:rsidRPr="00FE17EB" w:rsidRDefault="004E5832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  <w:highlight w:val="lightGray"/>
        </w:rPr>
      </w:pPr>
    </w:p>
    <w:p w14:paraId="17A84540" w14:textId="77777777" w:rsidR="004E5832" w:rsidRPr="00FE17EB" w:rsidRDefault="004E5832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  <w:u w:val="single"/>
        </w:rPr>
      </w:pPr>
      <w:r w:rsidRPr="00FE17EB">
        <w:rPr>
          <w:rFonts w:ascii="Verdana" w:hAnsi="Verdana"/>
          <w:b/>
          <w:bCs/>
          <w:sz w:val="21"/>
          <w:szCs w:val="21"/>
          <w:u w:val="single"/>
        </w:rPr>
        <w:t>Ekonomska i financijska sposobnost:</w:t>
      </w:r>
    </w:p>
    <w:p w14:paraId="2D757607" w14:textId="77777777" w:rsidR="00BB232F" w:rsidRPr="00FE17EB" w:rsidRDefault="000E4578" w:rsidP="00BB232F">
      <w:pPr>
        <w:tabs>
          <w:tab w:val="left" w:pos="567"/>
        </w:tabs>
        <w:spacing w:after="0" w:line="240" w:lineRule="auto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Nije primjenjivo</w:t>
      </w:r>
    </w:p>
    <w:p w14:paraId="70031388" w14:textId="77777777" w:rsidR="004E5832" w:rsidRPr="00FE17EB" w:rsidRDefault="004E5832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  <w:highlight w:val="lightGray"/>
          <w:u w:val="single"/>
        </w:rPr>
      </w:pPr>
    </w:p>
    <w:p w14:paraId="41114D67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  <w:u w:val="single"/>
        </w:rPr>
      </w:pPr>
      <w:r w:rsidRPr="00FE17EB">
        <w:rPr>
          <w:rFonts w:ascii="Verdana" w:hAnsi="Verdana"/>
          <w:b/>
          <w:bCs/>
          <w:sz w:val="21"/>
          <w:szCs w:val="21"/>
          <w:u w:val="single"/>
        </w:rPr>
        <w:t>Tehnička i stručna sposobnost:</w:t>
      </w:r>
    </w:p>
    <w:p w14:paraId="4FD35224" w14:textId="77777777" w:rsidR="00202724" w:rsidRPr="00FE17EB" w:rsidRDefault="000E457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Nije primjenjivo</w:t>
      </w:r>
    </w:p>
    <w:p w14:paraId="7903143A" w14:textId="77777777" w:rsidR="00A34293" w:rsidRPr="00FE17EB" w:rsidRDefault="00A34293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  <w:highlight w:val="yellow"/>
        </w:rPr>
      </w:pPr>
    </w:p>
    <w:p w14:paraId="062BFD85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60A981F3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_____________, __</w:t>
      </w:r>
      <w:r w:rsidR="002958CE" w:rsidRPr="00FE17EB">
        <w:rPr>
          <w:rFonts w:ascii="Verdana" w:hAnsi="Verdana"/>
          <w:bCs/>
          <w:sz w:val="21"/>
          <w:szCs w:val="21"/>
        </w:rPr>
        <w:t>.</w:t>
      </w:r>
      <w:r w:rsidRPr="00FE17EB">
        <w:rPr>
          <w:rFonts w:ascii="Verdana" w:hAnsi="Verdana"/>
          <w:bCs/>
          <w:sz w:val="21"/>
          <w:szCs w:val="21"/>
        </w:rPr>
        <w:t>__</w:t>
      </w:r>
      <w:r w:rsidR="002958CE" w:rsidRPr="00FE17EB">
        <w:rPr>
          <w:rFonts w:ascii="Verdana" w:hAnsi="Verdana"/>
          <w:bCs/>
          <w:sz w:val="21"/>
          <w:szCs w:val="21"/>
        </w:rPr>
        <w:t>.</w:t>
      </w:r>
      <w:r w:rsidRPr="00FE17EB">
        <w:rPr>
          <w:rFonts w:ascii="Verdana" w:hAnsi="Verdana"/>
          <w:bCs/>
          <w:sz w:val="21"/>
          <w:szCs w:val="21"/>
        </w:rPr>
        <w:t>20__.</w:t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  <w:t xml:space="preserve">       </w:t>
      </w:r>
    </w:p>
    <w:p w14:paraId="61EB2EAD" w14:textId="77777777" w:rsidR="00202724" w:rsidRPr="00FE17EB" w:rsidRDefault="00202724" w:rsidP="00D34D08">
      <w:pPr>
        <w:tabs>
          <w:tab w:val="left" w:pos="567"/>
          <w:tab w:val="left" w:pos="924"/>
          <w:tab w:val="right" w:pos="9070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  <w:t>ZA PONUDITELJA:</w:t>
      </w:r>
    </w:p>
    <w:p w14:paraId="166A962A" w14:textId="77777777" w:rsidR="002958CE" w:rsidRPr="00FE17EB" w:rsidRDefault="002958CE" w:rsidP="00D34D0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120F91A4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right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________________________________</w:t>
      </w:r>
    </w:p>
    <w:p w14:paraId="7A5305E2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right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(ime, prezime i potpis osobe ovlaštene za zastupanje gospodarskog subjekta)</w:t>
      </w:r>
    </w:p>
    <w:p w14:paraId="5E15AFFA" w14:textId="77777777" w:rsidR="00202724" w:rsidRDefault="00202724" w:rsidP="00D34D08">
      <w:pPr>
        <w:tabs>
          <w:tab w:val="left" w:pos="567"/>
        </w:tabs>
        <w:spacing w:after="0" w:line="240" w:lineRule="auto"/>
        <w:ind w:right="-284"/>
        <w:jc w:val="right"/>
        <w:rPr>
          <w:rFonts w:ascii="Verdana" w:hAnsi="Verdana"/>
          <w:sz w:val="21"/>
          <w:szCs w:val="21"/>
          <w:highlight w:val="lightGray"/>
        </w:rPr>
      </w:pPr>
    </w:p>
    <w:p w14:paraId="454BE917" w14:textId="77777777" w:rsidR="001C3529" w:rsidRDefault="001C3529" w:rsidP="00D34D08">
      <w:pPr>
        <w:tabs>
          <w:tab w:val="left" w:pos="567"/>
        </w:tabs>
        <w:spacing w:after="0" w:line="240" w:lineRule="auto"/>
        <w:ind w:right="-284"/>
        <w:jc w:val="right"/>
        <w:rPr>
          <w:rFonts w:ascii="Verdana" w:hAnsi="Verdana"/>
          <w:sz w:val="21"/>
          <w:szCs w:val="21"/>
          <w:highlight w:val="lightGray"/>
        </w:rPr>
      </w:pPr>
    </w:p>
    <w:p w14:paraId="24DB88DD" w14:textId="77777777" w:rsidR="001C3529" w:rsidRDefault="001C3529" w:rsidP="00D34D08">
      <w:pPr>
        <w:tabs>
          <w:tab w:val="left" w:pos="567"/>
        </w:tabs>
        <w:spacing w:after="0" w:line="240" w:lineRule="auto"/>
        <w:ind w:right="-284"/>
        <w:jc w:val="right"/>
        <w:rPr>
          <w:rFonts w:ascii="Verdana" w:hAnsi="Verdana"/>
          <w:sz w:val="21"/>
          <w:szCs w:val="21"/>
          <w:highlight w:val="lightGray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1C3529" w:rsidRPr="00FE17EB" w14:paraId="17F5F022" w14:textId="77777777" w:rsidTr="00F35676">
        <w:tc>
          <w:tcPr>
            <w:tcW w:w="9493" w:type="dxa"/>
          </w:tcPr>
          <w:p w14:paraId="5842DBC5" w14:textId="77777777" w:rsidR="001C3529" w:rsidRPr="001C3529" w:rsidRDefault="001C3529" w:rsidP="00F35676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Verdana" w:hAnsi="Verdana"/>
                <w:sz w:val="21"/>
                <w:szCs w:val="21"/>
                <w:highlight w:val="yellow"/>
                <w:lang w:bidi="hr-HR"/>
              </w:rPr>
            </w:pPr>
            <w:r w:rsidRPr="008E38EA">
              <w:rPr>
                <w:rFonts w:ascii="Verdana" w:hAnsi="Verdana"/>
                <w:bCs/>
                <w:sz w:val="21"/>
                <w:szCs w:val="21"/>
              </w:rPr>
              <w:t xml:space="preserve">VAŽNO! - </w:t>
            </w:r>
            <w:r w:rsidRPr="008E38EA">
              <w:rPr>
                <w:rFonts w:ascii="Verdana" w:hAnsi="Verdana"/>
                <w:bCs/>
                <w:sz w:val="21"/>
                <w:szCs w:val="21"/>
                <w:lang w:bidi="hr-HR"/>
              </w:rPr>
              <w:t xml:space="preserve">U slučaju zajednice gospodarskih subjekata, izjavu mora potpisati svaki član zajednice. U slučaju podugovaratelja, izjavu mora potpisati i svaki podugovaratelj. Izjavu potpisuje svaki gospodarski subjekt kako je traženo Dokumentacijom o nabavi. </w:t>
            </w:r>
          </w:p>
        </w:tc>
      </w:tr>
    </w:tbl>
    <w:p w14:paraId="03F9A424" w14:textId="125275A2" w:rsidR="00AA2765" w:rsidRPr="00FE17EB" w:rsidRDefault="00AA2765" w:rsidP="00FD5DC2">
      <w:pPr>
        <w:tabs>
          <w:tab w:val="left" w:pos="567"/>
        </w:tabs>
        <w:spacing w:after="0" w:line="240" w:lineRule="auto"/>
        <w:ind w:right="-284"/>
        <w:rPr>
          <w:rFonts w:ascii="Verdana" w:hAnsi="Verdana"/>
          <w:sz w:val="21"/>
          <w:szCs w:val="21"/>
          <w:u w:val="single"/>
        </w:rPr>
      </w:pPr>
    </w:p>
    <w:sectPr w:rsidR="00AA2765" w:rsidRPr="00FE17EB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489889" w14:textId="77777777" w:rsidR="00CE5991" w:rsidRDefault="00CE5991" w:rsidP="00EA2F5E">
      <w:pPr>
        <w:spacing w:after="0" w:line="240" w:lineRule="auto"/>
      </w:pPr>
      <w:r>
        <w:separator/>
      </w:r>
    </w:p>
  </w:endnote>
  <w:endnote w:type="continuationSeparator" w:id="0">
    <w:p w14:paraId="05B346E3" w14:textId="77777777" w:rsidR="00CE5991" w:rsidRDefault="00CE5991" w:rsidP="00EA2F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7DAB19" w14:textId="77777777" w:rsidR="00CE5991" w:rsidRDefault="00CE5991" w:rsidP="00EA2F5E">
      <w:pPr>
        <w:spacing w:after="0" w:line="240" w:lineRule="auto"/>
      </w:pPr>
      <w:r>
        <w:separator/>
      </w:r>
    </w:p>
  </w:footnote>
  <w:footnote w:type="continuationSeparator" w:id="0">
    <w:p w14:paraId="76A5A864" w14:textId="77777777" w:rsidR="00CE5991" w:rsidRDefault="00CE5991" w:rsidP="00EA2F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DBA3B3" w14:textId="3E392CB7" w:rsidR="002A67D7" w:rsidRDefault="001C3529" w:rsidP="001C3529">
    <w:pPr>
      <w:pStyle w:val="Header"/>
      <w:jc w:val="right"/>
    </w:pPr>
    <w:r>
      <w:rPr>
        <w:noProof/>
      </w:rPr>
      <w:drawing>
        <wp:anchor distT="0" distB="0" distL="114300" distR="114300" simplePos="0" relativeHeight="251665408" behindDoc="1" locked="0" layoutInCell="1" allowOverlap="1" wp14:anchorId="3275362F" wp14:editId="55AC6A69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2423160" cy="970680"/>
          <wp:effectExtent l="0" t="0" r="0" b="0"/>
          <wp:wrapNone/>
          <wp:docPr id="1114964076" name="Picture 2" descr="A colorful diamond with black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9195701" name="Picture 2" descr="A colorful diamond with black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3160" cy="970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noProof/>
        <w:lang w:eastAsia="hr-HR"/>
      </w:rPr>
      <w:drawing>
        <wp:inline distT="0" distB="0" distL="0" distR="0" wp14:anchorId="56917FBF" wp14:editId="26DEB687">
          <wp:extent cx="2524125" cy="1220318"/>
          <wp:effectExtent l="0" t="0" r="0" b="0"/>
          <wp:docPr id="46775502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676051" name="Picture 20367605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0384" cy="12233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B075D"/>
    <w:multiLevelType w:val="hybridMultilevel"/>
    <w:tmpl w:val="34365574"/>
    <w:lvl w:ilvl="0" w:tplc="0409000F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" w15:restartNumberingAfterBreak="0">
    <w:nsid w:val="02F93B74"/>
    <w:multiLevelType w:val="hybridMultilevel"/>
    <w:tmpl w:val="8754235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E0AC1"/>
    <w:multiLevelType w:val="hybridMultilevel"/>
    <w:tmpl w:val="8B8AA7FA"/>
    <w:lvl w:ilvl="0" w:tplc="2FC28DD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B3BA5"/>
    <w:multiLevelType w:val="multilevel"/>
    <w:tmpl w:val="B77231C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0AF75C78"/>
    <w:multiLevelType w:val="hybridMultilevel"/>
    <w:tmpl w:val="C082ED26"/>
    <w:lvl w:ilvl="0" w:tplc="041A0017">
      <w:start w:val="1"/>
      <w:numFmt w:val="lowerLetter"/>
      <w:lvlText w:val="%1)"/>
      <w:lvlJc w:val="left"/>
      <w:pPr>
        <w:ind w:left="177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2490" w:hanging="360"/>
      </w:pPr>
    </w:lvl>
    <w:lvl w:ilvl="2" w:tplc="0424001B">
      <w:start w:val="1"/>
      <w:numFmt w:val="lowerRoman"/>
      <w:lvlText w:val="%3."/>
      <w:lvlJc w:val="right"/>
      <w:pPr>
        <w:ind w:left="3210" w:hanging="180"/>
      </w:pPr>
    </w:lvl>
    <w:lvl w:ilvl="3" w:tplc="0424000F">
      <w:start w:val="1"/>
      <w:numFmt w:val="decimal"/>
      <w:lvlText w:val="%4."/>
      <w:lvlJc w:val="left"/>
      <w:pPr>
        <w:ind w:left="3930" w:hanging="360"/>
      </w:pPr>
    </w:lvl>
    <w:lvl w:ilvl="4" w:tplc="04240019">
      <w:start w:val="1"/>
      <w:numFmt w:val="lowerLetter"/>
      <w:lvlText w:val="%5."/>
      <w:lvlJc w:val="left"/>
      <w:pPr>
        <w:ind w:left="4650" w:hanging="360"/>
      </w:pPr>
    </w:lvl>
    <w:lvl w:ilvl="5" w:tplc="0424001B">
      <w:start w:val="1"/>
      <w:numFmt w:val="lowerRoman"/>
      <w:lvlText w:val="%6."/>
      <w:lvlJc w:val="right"/>
      <w:pPr>
        <w:ind w:left="5370" w:hanging="180"/>
      </w:pPr>
    </w:lvl>
    <w:lvl w:ilvl="6" w:tplc="0424000F">
      <w:start w:val="1"/>
      <w:numFmt w:val="decimal"/>
      <w:lvlText w:val="%7."/>
      <w:lvlJc w:val="left"/>
      <w:pPr>
        <w:ind w:left="6090" w:hanging="360"/>
      </w:pPr>
    </w:lvl>
    <w:lvl w:ilvl="7" w:tplc="04240019">
      <w:start w:val="1"/>
      <w:numFmt w:val="lowerLetter"/>
      <w:lvlText w:val="%8."/>
      <w:lvlJc w:val="left"/>
      <w:pPr>
        <w:ind w:left="6810" w:hanging="360"/>
      </w:pPr>
    </w:lvl>
    <w:lvl w:ilvl="8" w:tplc="0424001B">
      <w:start w:val="1"/>
      <w:numFmt w:val="lowerRoman"/>
      <w:lvlText w:val="%9."/>
      <w:lvlJc w:val="right"/>
      <w:pPr>
        <w:ind w:left="7530" w:hanging="180"/>
      </w:pPr>
    </w:lvl>
  </w:abstractNum>
  <w:abstractNum w:abstractNumId="5" w15:restartNumberingAfterBreak="0">
    <w:nsid w:val="0D2045C6"/>
    <w:multiLevelType w:val="multilevel"/>
    <w:tmpl w:val="4D842502"/>
    <w:lvl w:ilvl="0">
      <w:start w:val="1"/>
      <w:numFmt w:val="decimal"/>
      <w:pStyle w:val="Heading2"/>
      <w:lvlText w:val="%1."/>
      <w:lvlJc w:val="left"/>
      <w:pPr>
        <w:ind w:left="502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440" w:hanging="108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800" w:hanging="144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</w:lvl>
  </w:abstractNum>
  <w:abstractNum w:abstractNumId="6" w15:restartNumberingAfterBreak="0">
    <w:nsid w:val="0DAF19C3"/>
    <w:multiLevelType w:val="multilevel"/>
    <w:tmpl w:val="C6CCFEF8"/>
    <w:lvl w:ilvl="0">
      <w:start w:val="1"/>
      <w:numFmt w:val="decimal"/>
      <w:lvlText w:val="%1."/>
      <w:lvlJc w:val="left"/>
      <w:pPr>
        <w:ind w:left="720" w:hanging="360"/>
      </w:pPr>
      <w:rPr>
        <w:rFonts w:ascii="Arial Narrow" w:eastAsiaTheme="minorHAnsi" w:hAnsi="Arial Narrow" w:cstheme="minorBidi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0DDF4E0E"/>
    <w:multiLevelType w:val="hybridMultilevel"/>
    <w:tmpl w:val="EF320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B077FE"/>
    <w:multiLevelType w:val="multilevel"/>
    <w:tmpl w:val="55A2A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01361F1"/>
    <w:multiLevelType w:val="hybridMultilevel"/>
    <w:tmpl w:val="303A84B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E612BB"/>
    <w:multiLevelType w:val="hybridMultilevel"/>
    <w:tmpl w:val="83AAA572"/>
    <w:lvl w:ilvl="0" w:tplc="014032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037516"/>
    <w:multiLevelType w:val="hybridMultilevel"/>
    <w:tmpl w:val="F7B204F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5D32F6"/>
    <w:multiLevelType w:val="hybridMultilevel"/>
    <w:tmpl w:val="71F05DF0"/>
    <w:lvl w:ilvl="0" w:tplc="34AAEF4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DF128B"/>
    <w:multiLevelType w:val="hybridMultilevel"/>
    <w:tmpl w:val="B9A6A3D8"/>
    <w:lvl w:ilvl="0" w:tplc="4768D2E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7520AC"/>
    <w:multiLevelType w:val="multilevel"/>
    <w:tmpl w:val="4420C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845B25"/>
    <w:multiLevelType w:val="hybridMultilevel"/>
    <w:tmpl w:val="C12A048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A8170F"/>
    <w:multiLevelType w:val="multilevel"/>
    <w:tmpl w:val="9222B4F4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7" w:hanging="40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17" w15:restartNumberingAfterBreak="0">
    <w:nsid w:val="27051D64"/>
    <w:multiLevelType w:val="multilevel"/>
    <w:tmpl w:val="60BCA80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295D1F47"/>
    <w:multiLevelType w:val="hybridMultilevel"/>
    <w:tmpl w:val="942846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2D9D1CB6"/>
    <w:multiLevelType w:val="multilevel"/>
    <w:tmpl w:val="32844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ED84B5C"/>
    <w:multiLevelType w:val="hybridMultilevel"/>
    <w:tmpl w:val="C082ED26"/>
    <w:lvl w:ilvl="0" w:tplc="041A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F5D3121"/>
    <w:multiLevelType w:val="hybridMultilevel"/>
    <w:tmpl w:val="BF16443A"/>
    <w:lvl w:ilvl="0" w:tplc="041A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11370F"/>
    <w:multiLevelType w:val="multilevel"/>
    <w:tmpl w:val="03DC623E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92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76" w:hanging="1440"/>
      </w:pPr>
      <w:rPr>
        <w:rFonts w:hint="default"/>
      </w:rPr>
    </w:lvl>
  </w:abstractNum>
  <w:abstractNum w:abstractNumId="23" w15:restartNumberingAfterBreak="0">
    <w:nsid w:val="395003B0"/>
    <w:multiLevelType w:val="hybridMultilevel"/>
    <w:tmpl w:val="0B1A3736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D43675"/>
    <w:multiLevelType w:val="hybridMultilevel"/>
    <w:tmpl w:val="007E2FD6"/>
    <w:lvl w:ilvl="0" w:tplc="A39C062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35189D"/>
    <w:multiLevelType w:val="multilevel"/>
    <w:tmpl w:val="0A5C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2365783"/>
    <w:multiLevelType w:val="multilevel"/>
    <w:tmpl w:val="1CA43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2934ABF"/>
    <w:multiLevelType w:val="hybridMultilevel"/>
    <w:tmpl w:val="A69888C2"/>
    <w:lvl w:ilvl="0" w:tplc="C53ADE0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F520E9"/>
    <w:multiLevelType w:val="multilevel"/>
    <w:tmpl w:val="F88CDCF2"/>
    <w:lvl w:ilvl="0">
      <w:start w:val="1"/>
      <w:numFmt w:val="decimal"/>
      <w:lvlText w:val="%1."/>
      <w:lvlJc w:val="left"/>
      <w:pPr>
        <w:ind w:left="234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23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4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420" w:hanging="1440"/>
      </w:pPr>
      <w:rPr>
        <w:rFonts w:hint="default"/>
      </w:rPr>
    </w:lvl>
  </w:abstractNum>
  <w:abstractNum w:abstractNumId="29" w15:restartNumberingAfterBreak="0">
    <w:nsid w:val="502559AF"/>
    <w:multiLevelType w:val="multilevel"/>
    <w:tmpl w:val="8C60C84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"/>
      <w:lvlJc w:val="left"/>
      <w:pPr>
        <w:ind w:left="735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147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1845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25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2955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369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4065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4440" w:hanging="1440"/>
      </w:pPr>
      <w:rPr>
        <w:rFonts w:hint="default"/>
        <w:color w:val="000000"/>
      </w:rPr>
    </w:lvl>
  </w:abstractNum>
  <w:abstractNum w:abstractNumId="30" w15:restartNumberingAfterBreak="0">
    <w:nsid w:val="516B42F5"/>
    <w:multiLevelType w:val="multilevel"/>
    <w:tmpl w:val="CB028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2302F40"/>
    <w:multiLevelType w:val="hybridMultilevel"/>
    <w:tmpl w:val="BC604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A04045"/>
    <w:multiLevelType w:val="hybridMultilevel"/>
    <w:tmpl w:val="9418CE0C"/>
    <w:lvl w:ilvl="0" w:tplc="2DD49DF8">
      <w:start w:val="1"/>
      <w:numFmt w:val="decimal"/>
      <w:lvlText w:val="%1."/>
      <w:lvlJc w:val="left"/>
      <w:pPr>
        <w:ind w:left="1638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2358" w:hanging="360"/>
      </w:pPr>
    </w:lvl>
    <w:lvl w:ilvl="2" w:tplc="0424001B" w:tentative="1">
      <w:start w:val="1"/>
      <w:numFmt w:val="lowerRoman"/>
      <w:lvlText w:val="%3."/>
      <w:lvlJc w:val="right"/>
      <w:pPr>
        <w:ind w:left="3078" w:hanging="180"/>
      </w:pPr>
    </w:lvl>
    <w:lvl w:ilvl="3" w:tplc="0424000F" w:tentative="1">
      <w:start w:val="1"/>
      <w:numFmt w:val="decimal"/>
      <w:lvlText w:val="%4."/>
      <w:lvlJc w:val="left"/>
      <w:pPr>
        <w:ind w:left="3798" w:hanging="360"/>
      </w:pPr>
    </w:lvl>
    <w:lvl w:ilvl="4" w:tplc="04240019" w:tentative="1">
      <w:start w:val="1"/>
      <w:numFmt w:val="lowerLetter"/>
      <w:lvlText w:val="%5."/>
      <w:lvlJc w:val="left"/>
      <w:pPr>
        <w:ind w:left="4518" w:hanging="360"/>
      </w:pPr>
    </w:lvl>
    <w:lvl w:ilvl="5" w:tplc="0424001B" w:tentative="1">
      <w:start w:val="1"/>
      <w:numFmt w:val="lowerRoman"/>
      <w:lvlText w:val="%6."/>
      <w:lvlJc w:val="right"/>
      <w:pPr>
        <w:ind w:left="5238" w:hanging="180"/>
      </w:pPr>
    </w:lvl>
    <w:lvl w:ilvl="6" w:tplc="0424000F" w:tentative="1">
      <w:start w:val="1"/>
      <w:numFmt w:val="decimal"/>
      <w:lvlText w:val="%7."/>
      <w:lvlJc w:val="left"/>
      <w:pPr>
        <w:ind w:left="5958" w:hanging="360"/>
      </w:pPr>
    </w:lvl>
    <w:lvl w:ilvl="7" w:tplc="04240019" w:tentative="1">
      <w:start w:val="1"/>
      <w:numFmt w:val="lowerLetter"/>
      <w:lvlText w:val="%8."/>
      <w:lvlJc w:val="left"/>
      <w:pPr>
        <w:ind w:left="6678" w:hanging="360"/>
      </w:pPr>
    </w:lvl>
    <w:lvl w:ilvl="8" w:tplc="0424001B" w:tentative="1">
      <w:start w:val="1"/>
      <w:numFmt w:val="lowerRoman"/>
      <w:lvlText w:val="%9."/>
      <w:lvlJc w:val="right"/>
      <w:pPr>
        <w:ind w:left="7398" w:hanging="180"/>
      </w:pPr>
    </w:lvl>
  </w:abstractNum>
  <w:abstractNum w:abstractNumId="33" w15:restartNumberingAfterBreak="0">
    <w:nsid w:val="5D8A3BD1"/>
    <w:multiLevelType w:val="multilevel"/>
    <w:tmpl w:val="FD8464D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34" w15:restartNumberingAfterBreak="0">
    <w:nsid w:val="62290470"/>
    <w:multiLevelType w:val="hybridMultilevel"/>
    <w:tmpl w:val="B2064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E11364"/>
    <w:multiLevelType w:val="hybridMultilevel"/>
    <w:tmpl w:val="D16831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9CFA6C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5627D9"/>
    <w:multiLevelType w:val="hybridMultilevel"/>
    <w:tmpl w:val="6C069BF6"/>
    <w:lvl w:ilvl="0" w:tplc="2EF84C46">
      <w:start w:val="3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1D6C42"/>
    <w:multiLevelType w:val="hybridMultilevel"/>
    <w:tmpl w:val="EE1ADEFC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E0F088F"/>
    <w:multiLevelType w:val="hybridMultilevel"/>
    <w:tmpl w:val="EE1ADEFC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751E5890"/>
    <w:multiLevelType w:val="hybridMultilevel"/>
    <w:tmpl w:val="BF640504"/>
    <w:lvl w:ilvl="0" w:tplc="B1E414F8">
      <w:start w:val="3"/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782620C8"/>
    <w:multiLevelType w:val="multilevel"/>
    <w:tmpl w:val="C3A66D7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 w16cid:durableId="1832794052">
    <w:abstractNumId w:val="28"/>
  </w:num>
  <w:num w:numId="2" w16cid:durableId="48650630">
    <w:abstractNumId w:val="33"/>
  </w:num>
  <w:num w:numId="3" w16cid:durableId="1460688723">
    <w:abstractNumId w:val="39"/>
  </w:num>
  <w:num w:numId="4" w16cid:durableId="149097416">
    <w:abstractNumId w:val="10"/>
  </w:num>
  <w:num w:numId="5" w16cid:durableId="991328776">
    <w:abstractNumId w:val="2"/>
  </w:num>
  <w:num w:numId="6" w16cid:durableId="2047244375">
    <w:abstractNumId w:val="37"/>
  </w:num>
  <w:num w:numId="7" w16cid:durableId="35662716">
    <w:abstractNumId w:val="13"/>
  </w:num>
  <w:num w:numId="8" w16cid:durableId="1432505039">
    <w:abstractNumId w:val="38"/>
  </w:num>
  <w:num w:numId="9" w16cid:durableId="2111655742">
    <w:abstractNumId w:val="6"/>
  </w:num>
  <w:num w:numId="10" w16cid:durableId="1595163539">
    <w:abstractNumId w:val="4"/>
  </w:num>
  <w:num w:numId="11" w16cid:durableId="1255628058">
    <w:abstractNumId w:val="32"/>
  </w:num>
  <w:num w:numId="12" w16cid:durableId="12461663">
    <w:abstractNumId w:val="18"/>
  </w:num>
  <w:num w:numId="13" w16cid:durableId="2035887108">
    <w:abstractNumId w:val="23"/>
  </w:num>
  <w:num w:numId="14" w16cid:durableId="894464035">
    <w:abstractNumId w:val="20"/>
  </w:num>
  <w:num w:numId="15" w16cid:durableId="936980583">
    <w:abstractNumId w:val="22"/>
  </w:num>
  <w:num w:numId="16" w16cid:durableId="16977984">
    <w:abstractNumId w:val="16"/>
  </w:num>
  <w:num w:numId="17" w16cid:durableId="661665139">
    <w:abstractNumId w:val="36"/>
  </w:num>
  <w:num w:numId="18" w16cid:durableId="1281954703">
    <w:abstractNumId w:val="17"/>
  </w:num>
  <w:num w:numId="19" w16cid:durableId="1824271067">
    <w:abstractNumId w:val="3"/>
  </w:num>
  <w:num w:numId="20" w16cid:durableId="940340601">
    <w:abstractNumId w:val="29"/>
  </w:num>
  <w:num w:numId="21" w16cid:durableId="2094742015">
    <w:abstractNumId w:val="21"/>
  </w:num>
  <w:num w:numId="22" w16cid:durableId="473329941">
    <w:abstractNumId w:val="40"/>
  </w:num>
  <w:num w:numId="23" w16cid:durableId="19262598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30663641">
    <w:abstractNumId w:val="0"/>
  </w:num>
  <w:num w:numId="25" w16cid:durableId="81488748">
    <w:abstractNumId w:val="24"/>
  </w:num>
  <w:num w:numId="26" w16cid:durableId="985861509">
    <w:abstractNumId w:val="34"/>
  </w:num>
  <w:num w:numId="27" w16cid:durableId="1415316996">
    <w:abstractNumId w:val="7"/>
  </w:num>
  <w:num w:numId="28" w16cid:durableId="671296617">
    <w:abstractNumId w:val="12"/>
  </w:num>
  <w:num w:numId="29" w16cid:durableId="63995198">
    <w:abstractNumId w:val="9"/>
  </w:num>
  <w:num w:numId="30" w16cid:durableId="1962764690">
    <w:abstractNumId w:val="27"/>
  </w:num>
  <w:num w:numId="31" w16cid:durableId="1868132348">
    <w:abstractNumId w:val="31"/>
  </w:num>
  <w:num w:numId="32" w16cid:durableId="367026789">
    <w:abstractNumId w:val="11"/>
  </w:num>
  <w:num w:numId="33" w16cid:durableId="389042433">
    <w:abstractNumId w:val="35"/>
  </w:num>
  <w:num w:numId="34" w16cid:durableId="1782337113">
    <w:abstractNumId w:val="15"/>
  </w:num>
  <w:num w:numId="35" w16cid:durableId="2115900143">
    <w:abstractNumId w:val="25"/>
  </w:num>
  <w:num w:numId="36" w16cid:durableId="746457402">
    <w:abstractNumId w:val="8"/>
  </w:num>
  <w:num w:numId="37" w16cid:durableId="2030333482">
    <w:abstractNumId w:val="19"/>
  </w:num>
  <w:num w:numId="38" w16cid:durableId="171377498">
    <w:abstractNumId w:val="14"/>
  </w:num>
  <w:num w:numId="39" w16cid:durableId="955991630">
    <w:abstractNumId w:val="26"/>
  </w:num>
  <w:num w:numId="40" w16cid:durableId="1042050835">
    <w:abstractNumId w:val="30"/>
  </w:num>
  <w:num w:numId="41" w16cid:durableId="99030535">
    <w:abstractNumId w:val="1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sjC0MDM3tTA1MLBU0lEKTi0uzszPAykwqgUA8/yFEiwAAAA="/>
  </w:docVars>
  <w:rsids>
    <w:rsidRoot w:val="00B75832"/>
    <w:rsid w:val="0000200A"/>
    <w:rsid w:val="000046B6"/>
    <w:rsid w:val="000051D2"/>
    <w:rsid w:val="00006713"/>
    <w:rsid w:val="000069DD"/>
    <w:rsid w:val="00011423"/>
    <w:rsid w:val="00012AFC"/>
    <w:rsid w:val="000215B8"/>
    <w:rsid w:val="0002321B"/>
    <w:rsid w:val="00036556"/>
    <w:rsid w:val="00043591"/>
    <w:rsid w:val="00045EEC"/>
    <w:rsid w:val="00053CC7"/>
    <w:rsid w:val="000540CE"/>
    <w:rsid w:val="00054CCF"/>
    <w:rsid w:val="00063672"/>
    <w:rsid w:val="000677ED"/>
    <w:rsid w:val="0007233A"/>
    <w:rsid w:val="000A0389"/>
    <w:rsid w:val="000B37CF"/>
    <w:rsid w:val="000B6061"/>
    <w:rsid w:val="000C0BB6"/>
    <w:rsid w:val="000C1201"/>
    <w:rsid w:val="000D24C2"/>
    <w:rsid w:val="000D4E76"/>
    <w:rsid w:val="000D57F3"/>
    <w:rsid w:val="000D694F"/>
    <w:rsid w:val="000E2564"/>
    <w:rsid w:val="000E4578"/>
    <w:rsid w:val="000E513C"/>
    <w:rsid w:val="000E7DB0"/>
    <w:rsid w:val="000F3EF9"/>
    <w:rsid w:val="000F5803"/>
    <w:rsid w:val="00100928"/>
    <w:rsid w:val="001013D8"/>
    <w:rsid w:val="00101674"/>
    <w:rsid w:val="00102414"/>
    <w:rsid w:val="00115D25"/>
    <w:rsid w:val="0012131E"/>
    <w:rsid w:val="00125204"/>
    <w:rsid w:val="00125425"/>
    <w:rsid w:val="00126528"/>
    <w:rsid w:val="0013349C"/>
    <w:rsid w:val="00135F34"/>
    <w:rsid w:val="00150A9F"/>
    <w:rsid w:val="00152E02"/>
    <w:rsid w:val="0016002B"/>
    <w:rsid w:val="0016665B"/>
    <w:rsid w:val="0017232C"/>
    <w:rsid w:val="0017695B"/>
    <w:rsid w:val="00190051"/>
    <w:rsid w:val="0019396E"/>
    <w:rsid w:val="00193B55"/>
    <w:rsid w:val="00196203"/>
    <w:rsid w:val="001A177D"/>
    <w:rsid w:val="001A22F0"/>
    <w:rsid w:val="001A339F"/>
    <w:rsid w:val="001A46ED"/>
    <w:rsid w:val="001A553E"/>
    <w:rsid w:val="001A660B"/>
    <w:rsid w:val="001B3EE8"/>
    <w:rsid w:val="001B4E12"/>
    <w:rsid w:val="001B4E7B"/>
    <w:rsid w:val="001B5DA1"/>
    <w:rsid w:val="001C13A0"/>
    <w:rsid w:val="001C3529"/>
    <w:rsid w:val="001C3C8B"/>
    <w:rsid w:val="001C44C1"/>
    <w:rsid w:val="001C6E43"/>
    <w:rsid w:val="001D4185"/>
    <w:rsid w:val="001E0C74"/>
    <w:rsid w:val="001E1C0B"/>
    <w:rsid w:val="001E284D"/>
    <w:rsid w:val="001E40AF"/>
    <w:rsid w:val="001F6430"/>
    <w:rsid w:val="001F7D0C"/>
    <w:rsid w:val="00202724"/>
    <w:rsid w:val="0020472A"/>
    <w:rsid w:val="00211698"/>
    <w:rsid w:val="00215483"/>
    <w:rsid w:val="002171FE"/>
    <w:rsid w:val="00222138"/>
    <w:rsid w:val="00226F49"/>
    <w:rsid w:val="00227B09"/>
    <w:rsid w:val="0023199C"/>
    <w:rsid w:val="002372A1"/>
    <w:rsid w:val="00252BE0"/>
    <w:rsid w:val="00257114"/>
    <w:rsid w:val="00257ECD"/>
    <w:rsid w:val="00267671"/>
    <w:rsid w:val="0027282D"/>
    <w:rsid w:val="00292A89"/>
    <w:rsid w:val="002933F5"/>
    <w:rsid w:val="002958CE"/>
    <w:rsid w:val="002A3F37"/>
    <w:rsid w:val="002A67D7"/>
    <w:rsid w:val="002B2638"/>
    <w:rsid w:val="002B63B3"/>
    <w:rsid w:val="002C653B"/>
    <w:rsid w:val="002C79EA"/>
    <w:rsid w:val="002D0E3C"/>
    <w:rsid w:val="002D5751"/>
    <w:rsid w:val="002E10DE"/>
    <w:rsid w:val="002E63DF"/>
    <w:rsid w:val="003004AF"/>
    <w:rsid w:val="003079F9"/>
    <w:rsid w:val="00310D69"/>
    <w:rsid w:val="00315F6A"/>
    <w:rsid w:val="0031798E"/>
    <w:rsid w:val="00325FED"/>
    <w:rsid w:val="00327E16"/>
    <w:rsid w:val="003366FC"/>
    <w:rsid w:val="003371E3"/>
    <w:rsid w:val="00341143"/>
    <w:rsid w:val="00346A22"/>
    <w:rsid w:val="00347AED"/>
    <w:rsid w:val="00350433"/>
    <w:rsid w:val="003521CA"/>
    <w:rsid w:val="003524FF"/>
    <w:rsid w:val="00352E98"/>
    <w:rsid w:val="003560DA"/>
    <w:rsid w:val="0035708A"/>
    <w:rsid w:val="0037042A"/>
    <w:rsid w:val="003743EF"/>
    <w:rsid w:val="0037632B"/>
    <w:rsid w:val="00386300"/>
    <w:rsid w:val="003A3BE3"/>
    <w:rsid w:val="003B0F9A"/>
    <w:rsid w:val="003C0CD6"/>
    <w:rsid w:val="003C5BC0"/>
    <w:rsid w:val="003C78D8"/>
    <w:rsid w:val="003F14B8"/>
    <w:rsid w:val="003F2594"/>
    <w:rsid w:val="003F330B"/>
    <w:rsid w:val="00403E02"/>
    <w:rsid w:val="00404ED1"/>
    <w:rsid w:val="00417FFE"/>
    <w:rsid w:val="00424343"/>
    <w:rsid w:val="0042451F"/>
    <w:rsid w:val="004265A5"/>
    <w:rsid w:val="0043764A"/>
    <w:rsid w:val="0044796B"/>
    <w:rsid w:val="004529D6"/>
    <w:rsid w:val="00454245"/>
    <w:rsid w:val="00454312"/>
    <w:rsid w:val="00455C00"/>
    <w:rsid w:val="00471CE4"/>
    <w:rsid w:val="00480634"/>
    <w:rsid w:val="00491EF6"/>
    <w:rsid w:val="004A029C"/>
    <w:rsid w:val="004A0A1A"/>
    <w:rsid w:val="004A0AAB"/>
    <w:rsid w:val="004A17F1"/>
    <w:rsid w:val="004B0141"/>
    <w:rsid w:val="004B34BB"/>
    <w:rsid w:val="004C4B57"/>
    <w:rsid w:val="004D0A7F"/>
    <w:rsid w:val="004D31E8"/>
    <w:rsid w:val="004D59C0"/>
    <w:rsid w:val="004D6127"/>
    <w:rsid w:val="004D6BCC"/>
    <w:rsid w:val="004E21C7"/>
    <w:rsid w:val="004E55E7"/>
    <w:rsid w:val="004E5832"/>
    <w:rsid w:val="005017F2"/>
    <w:rsid w:val="00505C67"/>
    <w:rsid w:val="00511535"/>
    <w:rsid w:val="005126A6"/>
    <w:rsid w:val="005136A5"/>
    <w:rsid w:val="00514B5F"/>
    <w:rsid w:val="0051546F"/>
    <w:rsid w:val="00526636"/>
    <w:rsid w:val="00530921"/>
    <w:rsid w:val="00531FBC"/>
    <w:rsid w:val="0053415B"/>
    <w:rsid w:val="00540E7B"/>
    <w:rsid w:val="00547BE8"/>
    <w:rsid w:val="00550EA6"/>
    <w:rsid w:val="00553968"/>
    <w:rsid w:val="00554F4A"/>
    <w:rsid w:val="00562AB7"/>
    <w:rsid w:val="005645F2"/>
    <w:rsid w:val="00566D6A"/>
    <w:rsid w:val="00567D24"/>
    <w:rsid w:val="00575C81"/>
    <w:rsid w:val="00576F09"/>
    <w:rsid w:val="0058470D"/>
    <w:rsid w:val="005920A3"/>
    <w:rsid w:val="0059225D"/>
    <w:rsid w:val="005949D4"/>
    <w:rsid w:val="00597FEA"/>
    <w:rsid w:val="005A390C"/>
    <w:rsid w:val="005B1FC6"/>
    <w:rsid w:val="005B66B4"/>
    <w:rsid w:val="005B7819"/>
    <w:rsid w:val="005C7543"/>
    <w:rsid w:val="005D1860"/>
    <w:rsid w:val="005D24CE"/>
    <w:rsid w:val="005D4317"/>
    <w:rsid w:val="005D4F75"/>
    <w:rsid w:val="005F074F"/>
    <w:rsid w:val="006007D9"/>
    <w:rsid w:val="006013FE"/>
    <w:rsid w:val="00603A5E"/>
    <w:rsid w:val="006054D2"/>
    <w:rsid w:val="00606609"/>
    <w:rsid w:val="00607E35"/>
    <w:rsid w:val="00612ECC"/>
    <w:rsid w:val="00616198"/>
    <w:rsid w:val="0062343D"/>
    <w:rsid w:val="0062441B"/>
    <w:rsid w:val="0063525D"/>
    <w:rsid w:val="0063534D"/>
    <w:rsid w:val="0063556B"/>
    <w:rsid w:val="00636F64"/>
    <w:rsid w:val="00643B46"/>
    <w:rsid w:val="006453F8"/>
    <w:rsid w:val="0064593B"/>
    <w:rsid w:val="006503FB"/>
    <w:rsid w:val="006519BA"/>
    <w:rsid w:val="00655042"/>
    <w:rsid w:val="00664FBA"/>
    <w:rsid w:val="00670F54"/>
    <w:rsid w:val="00671003"/>
    <w:rsid w:val="00671029"/>
    <w:rsid w:val="006719E2"/>
    <w:rsid w:val="0067223F"/>
    <w:rsid w:val="00676C00"/>
    <w:rsid w:val="00682746"/>
    <w:rsid w:val="00683246"/>
    <w:rsid w:val="006866AF"/>
    <w:rsid w:val="00692078"/>
    <w:rsid w:val="00692672"/>
    <w:rsid w:val="006930D8"/>
    <w:rsid w:val="00694DD1"/>
    <w:rsid w:val="006A7F90"/>
    <w:rsid w:val="006B2B3A"/>
    <w:rsid w:val="006C454D"/>
    <w:rsid w:val="006C6725"/>
    <w:rsid w:val="006C6F23"/>
    <w:rsid w:val="006D0325"/>
    <w:rsid w:val="006D3BF4"/>
    <w:rsid w:val="006D4067"/>
    <w:rsid w:val="006D43DA"/>
    <w:rsid w:val="006D4C26"/>
    <w:rsid w:val="006D78F7"/>
    <w:rsid w:val="006D7D39"/>
    <w:rsid w:val="006F3860"/>
    <w:rsid w:val="006F3F16"/>
    <w:rsid w:val="006F7BA3"/>
    <w:rsid w:val="006F7D0E"/>
    <w:rsid w:val="00703B5C"/>
    <w:rsid w:val="0071552F"/>
    <w:rsid w:val="00726DDE"/>
    <w:rsid w:val="00732356"/>
    <w:rsid w:val="0073484D"/>
    <w:rsid w:val="00740764"/>
    <w:rsid w:val="00741015"/>
    <w:rsid w:val="00744771"/>
    <w:rsid w:val="007470B4"/>
    <w:rsid w:val="00753308"/>
    <w:rsid w:val="00753BC1"/>
    <w:rsid w:val="00756593"/>
    <w:rsid w:val="0075669B"/>
    <w:rsid w:val="00760895"/>
    <w:rsid w:val="007616D6"/>
    <w:rsid w:val="00764227"/>
    <w:rsid w:val="00766313"/>
    <w:rsid w:val="00766D60"/>
    <w:rsid w:val="00772D5E"/>
    <w:rsid w:val="0077753A"/>
    <w:rsid w:val="0078322B"/>
    <w:rsid w:val="00791720"/>
    <w:rsid w:val="00791F22"/>
    <w:rsid w:val="00793124"/>
    <w:rsid w:val="00794811"/>
    <w:rsid w:val="007978D4"/>
    <w:rsid w:val="00797BF4"/>
    <w:rsid w:val="007A0554"/>
    <w:rsid w:val="007A264E"/>
    <w:rsid w:val="007B1293"/>
    <w:rsid w:val="007B28D5"/>
    <w:rsid w:val="007C0CC2"/>
    <w:rsid w:val="007C58EF"/>
    <w:rsid w:val="007D2126"/>
    <w:rsid w:val="007D3281"/>
    <w:rsid w:val="007D41FC"/>
    <w:rsid w:val="007E7208"/>
    <w:rsid w:val="007E745A"/>
    <w:rsid w:val="007F1DB5"/>
    <w:rsid w:val="00802FA7"/>
    <w:rsid w:val="00812582"/>
    <w:rsid w:val="0081265A"/>
    <w:rsid w:val="00814B59"/>
    <w:rsid w:val="00814DA7"/>
    <w:rsid w:val="00822B8D"/>
    <w:rsid w:val="0082665E"/>
    <w:rsid w:val="00827801"/>
    <w:rsid w:val="00827E7B"/>
    <w:rsid w:val="0083227C"/>
    <w:rsid w:val="00837214"/>
    <w:rsid w:val="0084298E"/>
    <w:rsid w:val="00843BDB"/>
    <w:rsid w:val="00852796"/>
    <w:rsid w:val="00856049"/>
    <w:rsid w:val="00856CBB"/>
    <w:rsid w:val="0085714F"/>
    <w:rsid w:val="00857A2A"/>
    <w:rsid w:val="0086083D"/>
    <w:rsid w:val="0087073C"/>
    <w:rsid w:val="008724BE"/>
    <w:rsid w:val="00875B28"/>
    <w:rsid w:val="008779BA"/>
    <w:rsid w:val="008A61C3"/>
    <w:rsid w:val="008A700B"/>
    <w:rsid w:val="008B0D19"/>
    <w:rsid w:val="008C2B5F"/>
    <w:rsid w:val="008E22FF"/>
    <w:rsid w:val="008E3363"/>
    <w:rsid w:val="008E38EA"/>
    <w:rsid w:val="008F0704"/>
    <w:rsid w:val="008F13FB"/>
    <w:rsid w:val="008F3D2B"/>
    <w:rsid w:val="008F4BDF"/>
    <w:rsid w:val="008F781E"/>
    <w:rsid w:val="00902BD0"/>
    <w:rsid w:val="00907AF7"/>
    <w:rsid w:val="00911AB3"/>
    <w:rsid w:val="009125A8"/>
    <w:rsid w:val="00913697"/>
    <w:rsid w:val="0091760D"/>
    <w:rsid w:val="00917DF7"/>
    <w:rsid w:val="00921D77"/>
    <w:rsid w:val="009255BC"/>
    <w:rsid w:val="00926124"/>
    <w:rsid w:val="00927759"/>
    <w:rsid w:val="00931ACF"/>
    <w:rsid w:val="00933CE2"/>
    <w:rsid w:val="009346B2"/>
    <w:rsid w:val="009348F7"/>
    <w:rsid w:val="00935A52"/>
    <w:rsid w:val="0094194B"/>
    <w:rsid w:val="0094345B"/>
    <w:rsid w:val="00950E86"/>
    <w:rsid w:val="0095498B"/>
    <w:rsid w:val="0095735F"/>
    <w:rsid w:val="00977AAF"/>
    <w:rsid w:val="00982EBB"/>
    <w:rsid w:val="00985DCE"/>
    <w:rsid w:val="00990B68"/>
    <w:rsid w:val="00994201"/>
    <w:rsid w:val="009A2E04"/>
    <w:rsid w:val="009A69CA"/>
    <w:rsid w:val="009B4337"/>
    <w:rsid w:val="009B470A"/>
    <w:rsid w:val="009C71B0"/>
    <w:rsid w:val="009C71F4"/>
    <w:rsid w:val="009D2674"/>
    <w:rsid w:val="009E7B47"/>
    <w:rsid w:val="009F4A9D"/>
    <w:rsid w:val="00A10439"/>
    <w:rsid w:val="00A10E70"/>
    <w:rsid w:val="00A119DC"/>
    <w:rsid w:val="00A2282D"/>
    <w:rsid w:val="00A269FA"/>
    <w:rsid w:val="00A31C17"/>
    <w:rsid w:val="00A34293"/>
    <w:rsid w:val="00A40894"/>
    <w:rsid w:val="00A45C7F"/>
    <w:rsid w:val="00A50102"/>
    <w:rsid w:val="00A633BF"/>
    <w:rsid w:val="00A7672C"/>
    <w:rsid w:val="00A77030"/>
    <w:rsid w:val="00A8468D"/>
    <w:rsid w:val="00A95981"/>
    <w:rsid w:val="00AA2765"/>
    <w:rsid w:val="00AB1C73"/>
    <w:rsid w:val="00AB3F17"/>
    <w:rsid w:val="00AB5B72"/>
    <w:rsid w:val="00AC1A2E"/>
    <w:rsid w:val="00AC1E7A"/>
    <w:rsid w:val="00AC69EF"/>
    <w:rsid w:val="00AC7B92"/>
    <w:rsid w:val="00AD167B"/>
    <w:rsid w:val="00AD7232"/>
    <w:rsid w:val="00AE6B70"/>
    <w:rsid w:val="00AE752F"/>
    <w:rsid w:val="00AF3BCD"/>
    <w:rsid w:val="00AF7F94"/>
    <w:rsid w:val="00B06716"/>
    <w:rsid w:val="00B07167"/>
    <w:rsid w:val="00B1111A"/>
    <w:rsid w:val="00B15EF6"/>
    <w:rsid w:val="00B20D16"/>
    <w:rsid w:val="00B2380B"/>
    <w:rsid w:val="00B2540A"/>
    <w:rsid w:val="00B266C1"/>
    <w:rsid w:val="00B27FF8"/>
    <w:rsid w:val="00B37EF9"/>
    <w:rsid w:val="00B41E08"/>
    <w:rsid w:val="00B440A6"/>
    <w:rsid w:val="00B5507A"/>
    <w:rsid w:val="00B60B61"/>
    <w:rsid w:val="00B64633"/>
    <w:rsid w:val="00B73D51"/>
    <w:rsid w:val="00B75832"/>
    <w:rsid w:val="00B85DE9"/>
    <w:rsid w:val="00B9328E"/>
    <w:rsid w:val="00B947B4"/>
    <w:rsid w:val="00B97276"/>
    <w:rsid w:val="00BA21FD"/>
    <w:rsid w:val="00BA5ADE"/>
    <w:rsid w:val="00BB232F"/>
    <w:rsid w:val="00BB74A0"/>
    <w:rsid w:val="00BC58F5"/>
    <w:rsid w:val="00BC7057"/>
    <w:rsid w:val="00BD367B"/>
    <w:rsid w:val="00BD6114"/>
    <w:rsid w:val="00BD6C81"/>
    <w:rsid w:val="00BE1BBF"/>
    <w:rsid w:val="00BE6380"/>
    <w:rsid w:val="00BE6A7B"/>
    <w:rsid w:val="00BF0B25"/>
    <w:rsid w:val="00BF3A57"/>
    <w:rsid w:val="00BF7C69"/>
    <w:rsid w:val="00C05509"/>
    <w:rsid w:val="00C055A5"/>
    <w:rsid w:val="00C061D9"/>
    <w:rsid w:val="00C0797A"/>
    <w:rsid w:val="00C12469"/>
    <w:rsid w:val="00C15603"/>
    <w:rsid w:val="00C20B22"/>
    <w:rsid w:val="00C23D60"/>
    <w:rsid w:val="00C255AB"/>
    <w:rsid w:val="00C267FF"/>
    <w:rsid w:val="00C31B73"/>
    <w:rsid w:val="00C40321"/>
    <w:rsid w:val="00C536EE"/>
    <w:rsid w:val="00C73424"/>
    <w:rsid w:val="00C74D9B"/>
    <w:rsid w:val="00C86F5D"/>
    <w:rsid w:val="00C920AF"/>
    <w:rsid w:val="00C93128"/>
    <w:rsid w:val="00C947B5"/>
    <w:rsid w:val="00C966AC"/>
    <w:rsid w:val="00CA1178"/>
    <w:rsid w:val="00CA293A"/>
    <w:rsid w:val="00CA646B"/>
    <w:rsid w:val="00CB091F"/>
    <w:rsid w:val="00CB0E09"/>
    <w:rsid w:val="00CB1139"/>
    <w:rsid w:val="00CB17BB"/>
    <w:rsid w:val="00CB1CB1"/>
    <w:rsid w:val="00CB33F3"/>
    <w:rsid w:val="00CC50B0"/>
    <w:rsid w:val="00CC54DE"/>
    <w:rsid w:val="00CD153E"/>
    <w:rsid w:val="00CD3156"/>
    <w:rsid w:val="00CE09C5"/>
    <w:rsid w:val="00CE5187"/>
    <w:rsid w:val="00CE5991"/>
    <w:rsid w:val="00CF273D"/>
    <w:rsid w:val="00D07464"/>
    <w:rsid w:val="00D15A33"/>
    <w:rsid w:val="00D17474"/>
    <w:rsid w:val="00D20D5D"/>
    <w:rsid w:val="00D24194"/>
    <w:rsid w:val="00D33E3B"/>
    <w:rsid w:val="00D34D08"/>
    <w:rsid w:val="00D427EB"/>
    <w:rsid w:val="00D43FF5"/>
    <w:rsid w:val="00D44D5F"/>
    <w:rsid w:val="00D560EA"/>
    <w:rsid w:val="00D60606"/>
    <w:rsid w:val="00D6088F"/>
    <w:rsid w:val="00D61F9F"/>
    <w:rsid w:val="00D66868"/>
    <w:rsid w:val="00D73254"/>
    <w:rsid w:val="00D73B51"/>
    <w:rsid w:val="00D752BB"/>
    <w:rsid w:val="00D75977"/>
    <w:rsid w:val="00D767B0"/>
    <w:rsid w:val="00D80AEA"/>
    <w:rsid w:val="00D85DFD"/>
    <w:rsid w:val="00D87A4A"/>
    <w:rsid w:val="00D917ED"/>
    <w:rsid w:val="00D925F2"/>
    <w:rsid w:val="00D958BE"/>
    <w:rsid w:val="00D9694E"/>
    <w:rsid w:val="00DA0413"/>
    <w:rsid w:val="00DA0FD6"/>
    <w:rsid w:val="00DA1A01"/>
    <w:rsid w:val="00DA4BE1"/>
    <w:rsid w:val="00DA6155"/>
    <w:rsid w:val="00DB5ABD"/>
    <w:rsid w:val="00DB6466"/>
    <w:rsid w:val="00DB6E79"/>
    <w:rsid w:val="00DC07C2"/>
    <w:rsid w:val="00DC0978"/>
    <w:rsid w:val="00DC1258"/>
    <w:rsid w:val="00DC77D8"/>
    <w:rsid w:val="00DD3806"/>
    <w:rsid w:val="00DD5B1C"/>
    <w:rsid w:val="00DE1244"/>
    <w:rsid w:val="00DE66C2"/>
    <w:rsid w:val="00DF1D0C"/>
    <w:rsid w:val="00DF4BB5"/>
    <w:rsid w:val="00DF5382"/>
    <w:rsid w:val="00DF5719"/>
    <w:rsid w:val="00E134B7"/>
    <w:rsid w:val="00E1517D"/>
    <w:rsid w:val="00E17653"/>
    <w:rsid w:val="00E2097F"/>
    <w:rsid w:val="00E24ABE"/>
    <w:rsid w:val="00E3193E"/>
    <w:rsid w:val="00E324EE"/>
    <w:rsid w:val="00E32907"/>
    <w:rsid w:val="00E35B95"/>
    <w:rsid w:val="00E3794B"/>
    <w:rsid w:val="00E441E6"/>
    <w:rsid w:val="00E46A60"/>
    <w:rsid w:val="00E54523"/>
    <w:rsid w:val="00E547A4"/>
    <w:rsid w:val="00E607B1"/>
    <w:rsid w:val="00E66B14"/>
    <w:rsid w:val="00E71E98"/>
    <w:rsid w:val="00E74437"/>
    <w:rsid w:val="00E75851"/>
    <w:rsid w:val="00E75AA5"/>
    <w:rsid w:val="00E77858"/>
    <w:rsid w:val="00E826A3"/>
    <w:rsid w:val="00E86287"/>
    <w:rsid w:val="00E8643D"/>
    <w:rsid w:val="00E96E91"/>
    <w:rsid w:val="00EA2F5E"/>
    <w:rsid w:val="00EA46D9"/>
    <w:rsid w:val="00EA6B97"/>
    <w:rsid w:val="00EB63A3"/>
    <w:rsid w:val="00EB7BA6"/>
    <w:rsid w:val="00EC03B9"/>
    <w:rsid w:val="00EC132F"/>
    <w:rsid w:val="00EC1BEB"/>
    <w:rsid w:val="00ED03FC"/>
    <w:rsid w:val="00ED5352"/>
    <w:rsid w:val="00ED7F11"/>
    <w:rsid w:val="00EE3680"/>
    <w:rsid w:val="00EE3D9F"/>
    <w:rsid w:val="00EE4DC6"/>
    <w:rsid w:val="00EE54D2"/>
    <w:rsid w:val="00EF7DFD"/>
    <w:rsid w:val="00F01454"/>
    <w:rsid w:val="00F06284"/>
    <w:rsid w:val="00F06A47"/>
    <w:rsid w:val="00F07078"/>
    <w:rsid w:val="00F15C9E"/>
    <w:rsid w:val="00F1644B"/>
    <w:rsid w:val="00F32765"/>
    <w:rsid w:val="00F473BF"/>
    <w:rsid w:val="00F644E5"/>
    <w:rsid w:val="00F66D81"/>
    <w:rsid w:val="00F74617"/>
    <w:rsid w:val="00F75BA7"/>
    <w:rsid w:val="00F76A65"/>
    <w:rsid w:val="00F80A4E"/>
    <w:rsid w:val="00F80DB1"/>
    <w:rsid w:val="00F81AD8"/>
    <w:rsid w:val="00F86123"/>
    <w:rsid w:val="00F90A47"/>
    <w:rsid w:val="00F910A0"/>
    <w:rsid w:val="00F9398D"/>
    <w:rsid w:val="00F94DAA"/>
    <w:rsid w:val="00FA719A"/>
    <w:rsid w:val="00FC5018"/>
    <w:rsid w:val="00FD4768"/>
    <w:rsid w:val="00FD5DC2"/>
    <w:rsid w:val="00FD7DE3"/>
    <w:rsid w:val="00FE17EB"/>
    <w:rsid w:val="00FE58B6"/>
    <w:rsid w:val="00FE7A40"/>
    <w:rsid w:val="00FF1022"/>
    <w:rsid w:val="00FF2B24"/>
    <w:rsid w:val="00FF39CB"/>
    <w:rsid w:val="00FF4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5E84B4"/>
  <w15:docId w15:val="{F76A56F4-0E45-41D1-8134-DD8556D07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4E7B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B091F"/>
    <w:pPr>
      <w:keepNext/>
      <w:numPr>
        <w:numId w:val="23"/>
      </w:numPr>
      <w:suppressAutoHyphens/>
      <w:spacing w:after="0" w:line="240" w:lineRule="auto"/>
      <w:jc w:val="both"/>
      <w:outlineLvl w:val="1"/>
    </w:pPr>
    <w:rPr>
      <w:rFonts w:ascii="Arial" w:eastAsia="PMingLiU" w:hAnsi="Arial" w:cs="Times New Roman"/>
      <w:b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qFormat/>
    <w:rsid w:val="00B7583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B758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758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58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583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8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83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1C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1C1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A2F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2F5E"/>
  </w:style>
  <w:style w:type="paragraph" w:styleId="Footer">
    <w:name w:val="footer"/>
    <w:basedOn w:val="Normal"/>
    <w:link w:val="FooterChar"/>
    <w:uiPriority w:val="99"/>
    <w:unhideWhenUsed/>
    <w:rsid w:val="00EA2F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2F5E"/>
  </w:style>
  <w:style w:type="character" w:styleId="Hyperlink">
    <w:name w:val="Hyperlink"/>
    <w:basedOn w:val="DefaultParagraphFont"/>
    <w:uiPriority w:val="99"/>
    <w:unhideWhenUsed/>
    <w:rsid w:val="001B4E7B"/>
    <w:rPr>
      <w:color w:val="0563C1" w:themeColor="hyperlink"/>
      <w:u w:val="single"/>
    </w:rPr>
  </w:style>
  <w:style w:type="paragraph" w:styleId="ListParagraph">
    <w:name w:val="List Paragraph"/>
    <w:aliases w:val="Heading 12,heading 1,naslov 1,Naslov 12,Graf,TG lista,Paragraph,List Paragraph Red,lp1,Paragraphe de liste PBLH,Graph &amp; Table tite,Normal bullet 2,Bullet list,Figure_name,Equipment,Numbered Indented Text,List Paragraph11"/>
    <w:basedOn w:val="Normal"/>
    <w:link w:val="ListParagraphChar"/>
    <w:uiPriority w:val="34"/>
    <w:qFormat/>
    <w:rsid w:val="001B4E7B"/>
    <w:pPr>
      <w:ind w:left="720"/>
      <w:contextualSpacing/>
    </w:pPr>
  </w:style>
  <w:style w:type="paragraph" w:customStyle="1" w:styleId="t-9-8">
    <w:name w:val="t-9-8"/>
    <w:basedOn w:val="Normal"/>
    <w:rsid w:val="001C3C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C3C8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3C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3C8B"/>
    <w:rPr>
      <w:vertAlign w:val="superscript"/>
    </w:rPr>
  </w:style>
  <w:style w:type="table" w:styleId="MediumShading1-Accent5">
    <w:name w:val="Medium Shading 1 Accent 5"/>
    <w:basedOn w:val="TableNormal"/>
    <w:uiPriority w:val="63"/>
    <w:rsid w:val="001C3C8B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ListParagraphChar">
    <w:name w:val="List Paragraph Char"/>
    <w:aliases w:val="Heading 12 Char,heading 1 Char,naslov 1 Char,Naslov 12 Char,Graf Char,TG lista Char,Paragraph Char,List Paragraph Red Char,lp1 Char,Paragraphe de liste PBLH Char,Graph &amp; Table tite Char,Normal bullet 2 Char,Bullet list Char"/>
    <w:basedOn w:val="DefaultParagraphFont"/>
    <w:link w:val="ListParagraph"/>
    <w:uiPriority w:val="34"/>
    <w:locked/>
    <w:rsid w:val="00FD7DE3"/>
    <w:rPr>
      <w:lang w:val="en-US"/>
    </w:rPr>
  </w:style>
  <w:style w:type="paragraph" w:styleId="Revision">
    <w:name w:val="Revision"/>
    <w:hidden/>
    <w:uiPriority w:val="99"/>
    <w:semiHidden/>
    <w:rsid w:val="0042451F"/>
    <w:pPr>
      <w:spacing w:after="0" w:line="240" w:lineRule="auto"/>
    </w:pPr>
  </w:style>
  <w:style w:type="paragraph" w:customStyle="1" w:styleId="Obinouvueno1">
    <w:name w:val="Obično uvučeno1"/>
    <w:basedOn w:val="Normal"/>
    <w:qFormat/>
    <w:rsid w:val="0063525D"/>
    <w:pPr>
      <w:suppressAutoHyphens/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character" w:customStyle="1" w:styleId="Heading2Char">
    <w:name w:val="Heading 2 Char"/>
    <w:basedOn w:val="DefaultParagraphFont"/>
    <w:link w:val="Heading2"/>
    <w:semiHidden/>
    <w:rsid w:val="00CB091F"/>
    <w:rPr>
      <w:rFonts w:ascii="Arial" w:eastAsia="PMingLiU" w:hAnsi="Arial" w:cs="Times New Roman"/>
      <w:b/>
      <w:sz w:val="24"/>
      <w:szCs w:val="24"/>
      <w:lang w:eastAsia="ar-SA"/>
    </w:rPr>
  </w:style>
  <w:style w:type="character" w:customStyle="1" w:styleId="DefaultChar">
    <w:name w:val="Default Char"/>
    <w:link w:val="Default"/>
    <w:qFormat/>
    <w:rsid w:val="008F781E"/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0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3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651FBD-F313-4AE3-B7F7-F5FDAD76F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Naslovi</vt:lpstr>
      </vt:variant>
      <vt:variant>
        <vt:i4>5</vt:i4>
      </vt:variant>
    </vt:vector>
  </HeadingPairs>
  <TitlesOfParts>
    <vt:vector size="7" baseType="lpstr">
      <vt:lpstr/>
      <vt:lpstr/>
      <vt:lpstr/>
      <vt:lpstr>    </vt:lpstr>
      <vt:lpstr>    Zahtjev je pravodoban ako je dostavljen naručitelju najkasnije tijekom šestog (6</vt:lpstr>
      <vt:lpstr>    </vt:lpstr>
      <vt:lpstr>    Naručitelj će produžiti rok za dostavu ponuda u sljedećim slučajevima:</vt:lpstr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ra Gasparic</dc:creator>
  <cp:lastModifiedBy>Valnea Ivašić</cp:lastModifiedBy>
  <cp:revision>2</cp:revision>
  <cp:lastPrinted>2021-01-12T08:14:00Z</cp:lastPrinted>
  <dcterms:created xsi:type="dcterms:W3CDTF">2025-12-22T12:37:00Z</dcterms:created>
  <dcterms:modified xsi:type="dcterms:W3CDTF">2025-12-22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884d81-6968-4b38-b966-5df642d0c5d5</vt:lpwstr>
  </property>
</Properties>
</file>